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LOWE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WE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 N WINDOR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WERY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292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